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d3d71747d51096d78c23f6097faa7d018571e7b"/>
    <w:p>
      <w:pPr>
        <w:pStyle w:val="Heading1"/>
      </w:pPr>
      <w:r>
        <w:t xml:space="preserve">8. Perangkat Keras Kendali Utilitas Dalam Sistem HVAC</w:t>
      </w:r>
    </w:p>
    <w:p>
      <w:pPr>
        <w:pStyle w:val="FirstParagraph"/>
      </w:pPr>
      <w:r>
        <w:t xml:space="preserve">Perangkat keras utama pada sistem HVAC (Heating, Ventilation, and Air Conditioning) meliputi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C (Programmable Logic Controller)</w:t>
      </w:r>
      <w:r>
        <w:t xml:space="preserve">: Mengendalikan seluruh proses otomatisasi pengolahan udara. PLC yang digunakan tipe Siemens S7-1200, mendukung komunikasi Modbus/TCP dan integrasi HMI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sor Level (LT-101, LT-102)</w:t>
      </w:r>
      <w:r>
        <w:t xml:space="preserve">: Sensor ultrasonik untuk mengukur ketinggian udara pada tangki ground dan rooftop, dengan output analog 4-20mA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sor Tekanan (PT-101, PT-102)</w:t>
      </w:r>
      <w:r>
        <w:t xml:space="preserve">: Transmitter tekanan tipe digital, range 0-10 bar, untuk memantau tekanan pada feed HVAC dan outpu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sor Flow (FT-101, FT-102)</w:t>
      </w:r>
      <w:r>
        <w:t xml:space="preserve">: Flowmeter elektromagnetik, range 0-20 m3/jam, untuk mengukur laju aliran udara pada intake dan output HVAC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nsor Turbidity (TU-101)</w:t>
      </w:r>
      <w:r>
        <w:t xml:space="preserve">: Sensor kekeruhan tipe optik, range 0-100 NTU, untuk memantau kualitas udara pada outlet pra-perlakua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mpa</w:t>
      </w:r>
      <w:r>
        <w:t xml:space="preserve">: Pompa sentrifugal untuk intake, HVAC, transfer, booster, dan post-treatment, masing-masing dilengkapi proteksi thermal dan overloa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alve Motorized (V-101 s/d V-106)</w:t>
      </w:r>
      <w:r>
        <w:t xml:space="preserve">: Katup bermotor tipe on/off, dikendalikan otomatis oleh PLC untuk mengatur aliran udara pada berbagai jalur pros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it UV Disinfection (UV-101)</w:t>
      </w:r>
      <w:r>
        <w:t xml:space="preserve">: Modul UV kapasitas 2 m3/jam untuk desinfeksi udara hasil HVAC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arm (ALM-101)</w:t>
      </w:r>
      <w:r>
        <w:t xml:space="preserve">: Sirine dan lampu indikator untuk memberikan peringatan kondisi abnormal (misal: level rendah, tekanan tinggi, kegagalan pompa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nel Kontrol</w:t>
      </w:r>
      <w:r>
        <w:t xml:space="preserve">: Panel berbahan mild steel IP54, berisi PLC, relay, terminal, proteksi, dan HMI touchscreen 7 inci.</w:t>
      </w:r>
    </w:p>
    <w:p>
      <w:r>
        <w:pict>
          <v:rect style="width:0;height:1.5pt" o:hralign="center" o:hrstd="t" o:hr="t"/>
        </w:pict>
      </w:r>
    </w:p>
    <w:bookmarkStart w:id="20" w:name="Xc400fa2baaeae5cf8e86ff7c9160dac0b98b67e"/>
    <w:p>
      <w:pPr>
        <w:pStyle w:val="Heading2"/>
      </w:pPr>
      <w:r>
        <w:t xml:space="preserve">8.1 Tabel Ringkasan Spesifikasi Perangkat Ker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1"/>
        <w:gridCol w:w="1568"/>
        <w:gridCol w:w="2901"/>
        <w:gridCol w:w="20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ang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e/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gsi Ut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si Pemas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mens S7-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omasi &amp; kendali pro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l K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sonik 4-20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ksi ketinggian ud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gki Ground/Rooft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Teka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0-10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teka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a Feed/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ktromagnet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laju al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/Output H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Turb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k 0-100 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ing kekeru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let Pra-perlak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trifugal 1-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rkulasi &amp; transfer ud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, HVAC, d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Motoriz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/Off AC 220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aturan ali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lur distrib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 Disinf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3/j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nfeksi ud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H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rine + Lam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kasi kondisi ab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l K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el K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d Steel IP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si &amp; proteksi si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ng Pane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fef834c09f8c4c22062b6b2c14ce0290fc07b07"/>
    <w:p>
      <w:pPr>
        <w:pStyle w:val="Heading2"/>
      </w:pPr>
      <w:r>
        <w:t xml:space="preserve">8.2 Lampiran: Spesifikasi Hardware Sistem HVAC</w:t>
      </w:r>
    </w:p>
    <w:p>
      <w:pPr>
        <w:pStyle w:val="FirstParagraph"/>
      </w:pPr>
      <w:r>
        <w:t xml:space="preserve">(Lihat detail pada dokumen hardware-spec.md untuk spesifikasi lengkap pompa, filter, sensor, dan panel kontrol yang digunakan pada sistem HVAC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atatan: Semua perangkat keras di atas telah diintegrasikan dan dikendalikan secara otomatis melalui PLC dan HMI sesuai dengan dokumentasi dan program pada project ini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7:47:11Z</dcterms:created>
  <dcterms:modified xsi:type="dcterms:W3CDTF">2025-06-10T07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